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2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270"/>
        <w:gridCol w:w="5760"/>
        <w:gridCol w:w="270"/>
      </w:tblGrid>
      <w:tr w:rsidR="00147B2A" w14:paraId="2E994E1F" w14:textId="77777777" w:rsidTr="00147B2A">
        <w:trPr>
          <w:cantSplit/>
          <w:trHeight w:hRule="exact" w:val="4799"/>
        </w:trPr>
        <w:tc>
          <w:tcPr>
            <w:tcW w:w="5760" w:type="dxa"/>
          </w:tcPr>
          <w:p w14:paraId="37C7770B" w14:textId="77777777" w:rsidR="00147B2A" w:rsidRPr="00FA3030" w:rsidRDefault="00147B2A" w:rsidP="00147B2A">
            <w:pPr>
              <w:ind w:left="274" w:right="274"/>
            </w:pPr>
          </w:p>
          <w:p w14:paraId="7A2EA9F9" w14:textId="77777777" w:rsidR="00147B2A" w:rsidRPr="009255E9" w:rsidRDefault="003831AE" w:rsidP="00937028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23808" behindDoc="0" locked="0" layoutInCell="1" allowOverlap="1" wp14:anchorId="3EAD7A2F" wp14:editId="20353B69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1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D4CBF7D" id="Rectangle 12" o:spid="_x0000_s1026" style="position:absolute;margin-left:13.35pt;margin-top:1.3pt;width:258.75pt;height:211.7pt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="00147B2A" w:rsidRPr="009255E9">
              <w:rPr>
                <w:b/>
                <w:noProof/>
                <w:sz w:val="32"/>
                <w:szCs w:val="32"/>
              </w:rPr>
              <w:t>CICCA</w:t>
            </w:r>
            <w:r w:rsidR="00147B2A"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6B3BB283" w14:textId="77777777" w:rsidR="00147B2A" w:rsidRPr="001119FC" w:rsidRDefault="003831AE" w:rsidP="00147B2A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6880" behindDoc="0" locked="0" layoutInCell="1" allowOverlap="1" wp14:anchorId="3534F8EC" wp14:editId="4C3E3E0A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15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BD1D2A" w14:textId="77777777" w:rsidR="00147B2A" w:rsidRPr="00937028" w:rsidRDefault="00147B2A" w:rsidP="00147B2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3534F8E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6" type="#_x0000_t202" style="position:absolute;margin-left:143.9pt;margin-top:.6pt;width:36pt;height:23pt;z-index:25202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" strokeweight="1.5pt">
                      <v:textbox>
                        <w:txbxContent>
                          <w:p w14:paraId="26BD1D2A" w14:textId="77777777" w:rsidR="00147B2A" w:rsidRPr="00937028" w:rsidRDefault="00147B2A" w:rsidP="00147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2000" behindDoc="0" locked="0" layoutInCell="1" allowOverlap="1" wp14:anchorId="0ADEEA57" wp14:editId="24D0C3E1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6D867E" w14:textId="20160159" w:rsidR="00147B2A" w:rsidRPr="00937028" w:rsidRDefault="00147B2A" w:rsidP="00147B2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DEEA5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margin-left:187.4pt;margin-top:.8pt;width:36pt;height:23pt;z-index:25203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" strokeweight="1.5pt">
                      <v:textbox>
                        <w:txbxContent>
                          <w:p w14:paraId="746D867E" w14:textId="20160159" w:rsidR="00147B2A" w:rsidRPr="00937028" w:rsidRDefault="00147B2A" w:rsidP="00147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3024" behindDoc="0" locked="0" layoutInCell="1" allowOverlap="1" wp14:anchorId="77F75205" wp14:editId="66128E5D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CBCA91" w14:textId="1B015DC7" w:rsidR="00147B2A" w:rsidRPr="00937028" w:rsidRDefault="00147B2A" w:rsidP="0007210A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F75205" id="Text Box 16" o:spid="_x0000_s1028" type="#_x0000_t202" style="position:absolute;margin-left:88.9pt;margin-top:.8pt;width:47.75pt;height:23pt;z-index:25203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" strokeweight="1.5pt">
                      <v:textbox>
                        <w:txbxContent>
                          <w:p w14:paraId="6FCBCA91" w14:textId="1B015DC7" w:rsidR="00147B2A" w:rsidRPr="00937028" w:rsidRDefault="00147B2A" w:rsidP="0007210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7904" behindDoc="0" locked="0" layoutInCell="1" allowOverlap="1" wp14:anchorId="70EC6C0F" wp14:editId="38FA7954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6C6E02" w14:textId="1A52426A" w:rsidR="00147B2A" w:rsidRPr="00937028" w:rsidRDefault="00D53000" w:rsidP="00D5300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70EC6C0F" id="Text Box 17" o:spid="_x0000_s1029" type="#_x0000_t202" style="position:absolute;margin-left:17.8pt;margin-top:.8pt;width:50.4pt;height:22.95pt;z-index:25202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" strokeweight="1.5pt">
                      <v:textbox>
                        <w:txbxContent>
                          <w:p w14:paraId="0D6C6E02" w14:textId="1A52426A" w:rsidR="00147B2A" w:rsidRPr="00937028" w:rsidRDefault="00D53000" w:rsidP="00D5300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5856" behindDoc="0" locked="0" layoutInCell="1" allowOverlap="1" wp14:anchorId="7C0D6B58" wp14:editId="29DC1B63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13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C1154" w14:textId="1E7768EC" w:rsidR="00147B2A" w:rsidRPr="00954AAF" w:rsidRDefault="00147B2A" w:rsidP="00147B2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0D6B58" id="Text Box 13" o:spid="_x0000_s1030" type="#_x0000_t202" style="position:absolute;margin-left:230.75pt;margin-top:.9pt;width:36pt;height:23pt;z-index:25202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" strokeweight="1.5pt">
                      <v:textbox>
                        <w:txbxContent>
                          <w:p w14:paraId="042C1154" w14:textId="1E7768EC" w:rsidR="00147B2A" w:rsidRPr="00954AAF" w:rsidRDefault="00147B2A" w:rsidP="00147B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C3C2B92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B60741A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1E52F139" w14:textId="77777777" w:rsidR="00147B2A" w:rsidRPr="00954AAF" w:rsidRDefault="00147B2A" w:rsidP="00147B2A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6EFCE122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37028">
              <w:rPr>
                <w:sz w:val="16"/>
                <w:szCs w:val="16"/>
              </w:rPr>
              <w:t xml:space="preserve">  Spring or Fall             </w:t>
            </w:r>
            <w:r>
              <w:rPr>
                <w:sz w:val="16"/>
                <w:szCs w:val="16"/>
              </w:rPr>
              <w:t xml:space="preserve">Category Letter    </w:t>
            </w:r>
            <w:r w:rsidR="00BD6856">
              <w:rPr>
                <w:sz w:val="16"/>
                <w:szCs w:val="16"/>
              </w:rPr>
              <w:t xml:space="preserve">   </w:t>
            </w:r>
            <w:r w:rsidR="009255E9">
              <w:rPr>
                <w:sz w:val="16"/>
                <w:szCs w:val="16"/>
              </w:rPr>
              <w:t xml:space="preserve"> </w:t>
            </w:r>
            <w:r w:rsidR="00BD6856">
              <w:rPr>
                <w:sz w:val="16"/>
                <w:szCs w:val="16"/>
              </w:rPr>
              <w:t>Print</w:t>
            </w:r>
            <w:r>
              <w:rPr>
                <w:sz w:val="16"/>
                <w:szCs w:val="16"/>
              </w:rPr>
              <w:t xml:space="preserve">#        </w:t>
            </w:r>
            <w:r w:rsidR="00BD6856">
              <w:rPr>
                <w:sz w:val="16"/>
                <w:szCs w:val="16"/>
              </w:rPr>
              <w:t xml:space="preserve">    Club #         Member</w:t>
            </w:r>
            <w:r>
              <w:rPr>
                <w:sz w:val="16"/>
                <w:szCs w:val="16"/>
              </w:rPr>
              <w:t xml:space="preserve"> #        </w:t>
            </w:r>
          </w:p>
          <w:p w14:paraId="7655D5DA" w14:textId="77777777" w:rsidR="00147B2A" w:rsidRDefault="003831AE" w:rsidP="00147B2A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8928" behindDoc="0" locked="0" layoutInCell="1" allowOverlap="1" wp14:anchorId="7C1367B9" wp14:editId="0F7F1E58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C386EE" w14:textId="5EFD6208" w:rsidR="00147B2A" w:rsidRDefault="00147B2A" w:rsidP="00147B2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1367B9" id="_x0000_s1031" type="#_x0000_t202" style="position:absolute;margin-left:18pt;margin-top:3.95pt;width:249.1pt;height:23.05pt;z-index:25202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" strokeweight="1.5pt">
                      <v:textbox>
                        <w:txbxContent>
                          <w:p w14:paraId="31C386EE" w14:textId="5EFD6208" w:rsidR="00147B2A" w:rsidRDefault="00147B2A" w:rsidP="00147B2A"/>
                        </w:txbxContent>
                      </v:textbox>
                    </v:shape>
                  </w:pict>
                </mc:Fallback>
              </mc:AlternateContent>
            </w:r>
          </w:p>
          <w:p w14:paraId="55F9F9D0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71F196DF" w14:textId="77777777" w:rsidR="00147B2A" w:rsidRDefault="00147B2A" w:rsidP="00147B2A">
            <w:pPr>
              <w:ind w:right="274"/>
              <w:rPr>
                <w:sz w:val="12"/>
                <w:szCs w:val="12"/>
              </w:rPr>
            </w:pPr>
          </w:p>
          <w:p w14:paraId="5C35E1F2" w14:textId="77777777" w:rsidR="00147B2A" w:rsidRPr="004A3CB3" w:rsidRDefault="00147B2A" w:rsidP="00147B2A">
            <w:pPr>
              <w:ind w:right="274"/>
              <w:rPr>
                <w:sz w:val="2"/>
                <w:szCs w:val="2"/>
              </w:rPr>
            </w:pPr>
          </w:p>
          <w:p w14:paraId="1A29E159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Print Title</w:t>
            </w:r>
          </w:p>
          <w:p w14:paraId="53B6E467" w14:textId="77777777" w:rsidR="00147B2A" w:rsidRPr="0000151B" w:rsidRDefault="003831AE" w:rsidP="00147B2A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4832" behindDoc="0" locked="0" layoutInCell="1" allowOverlap="1" wp14:anchorId="1ABBCC72" wp14:editId="319EE6EA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8C139D" w14:textId="39A6C218" w:rsidR="00147B2A" w:rsidRDefault="00147B2A" w:rsidP="00147B2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BBCC72" id="_x0000_s1032" type="#_x0000_t202" style="position:absolute;margin-left:18pt;margin-top:3pt;width:249.1pt;height:23.05pt;z-index:25202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" strokeweight="1.5pt">
                      <v:textbox>
                        <w:txbxContent>
                          <w:p w14:paraId="148C139D" w14:textId="39A6C218" w:rsidR="00147B2A" w:rsidRDefault="00147B2A" w:rsidP="00147B2A"/>
                        </w:txbxContent>
                      </v:textbox>
                    </v:shape>
                  </w:pict>
                </mc:Fallback>
              </mc:AlternateContent>
            </w:r>
          </w:p>
          <w:p w14:paraId="2A6531CA" w14:textId="77777777" w:rsidR="00147B2A" w:rsidRDefault="00147B2A" w:rsidP="00147B2A">
            <w:pPr>
              <w:ind w:left="274" w:right="274"/>
              <w:rPr>
                <w:sz w:val="20"/>
                <w:szCs w:val="20"/>
              </w:rPr>
            </w:pPr>
          </w:p>
          <w:p w14:paraId="0733DB38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Member Name</w:t>
            </w:r>
          </w:p>
          <w:p w14:paraId="6B6D95BC" w14:textId="77777777" w:rsidR="00147B2A" w:rsidRDefault="003831AE" w:rsidP="00147B2A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29952" behindDoc="0" locked="0" layoutInCell="1" allowOverlap="1" wp14:anchorId="380D6D02" wp14:editId="761BC2EF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4B8935" w14:textId="7FED3D77" w:rsidR="00147B2A" w:rsidRDefault="00147B2A" w:rsidP="00147B2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0D6D02" id="_x0000_s1033" type="#_x0000_t202" style="position:absolute;margin-left:18pt;margin-top:5.5pt;width:249.1pt;height:23.05pt;z-index:25202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" strokeweight="1.5pt">
                      <v:textbox>
                        <w:txbxContent>
                          <w:p w14:paraId="144B8935" w14:textId="7FED3D77" w:rsidR="00147B2A" w:rsidRDefault="00147B2A" w:rsidP="00147B2A"/>
                        </w:txbxContent>
                      </v:textbox>
                    </v:shape>
                  </w:pict>
                </mc:Fallback>
              </mc:AlternateContent>
            </w:r>
          </w:p>
          <w:p w14:paraId="66163572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7D0D42D5" w14:textId="77777777" w:rsidR="00147B2A" w:rsidRDefault="00147B2A" w:rsidP="00147B2A">
            <w:pPr>
              <w:ind w:right="274"/>
              <w:rPr>
                <w:sz w:val="16"/>
                <w:szCs w:val="16"/>
              </w:rPr>
            </w:pPr>
          </w:p>
          <w:p w14:paraId="00C9DF37" w14:textId="77777777" w:rsidR="00147B2A" w:rsidRPr="007F73AE" w:rsidRDefault="00275059" w:rsidP="00147B2A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</w:t>
            </w:r>
            <w:r w:rsidR="00147B2A">
              <w:rPr>
                <w:sz w:val="16"/>
                <w:szCs w:val="16"/>
              </w:rPr>
              <w:t>Club Name</w:t>
            </w:r>
          </w:p>
          <w:p w14:paraId="5B8501F1" w14:textId="77777777" w:rsidR="00147B2A" w:rsidRPr="00751800" w:rsidRDefault="003831AE" w:rsidP="00147B2A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22784" behindDoc="0" locked="0" layoutInCell="1" allowOverlap="1" wp14:anchorId="22124988" wp14:editId="329B9FE1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98D864" w14:textId="77777777" w:rsidR="00147B2A" w:rsidRDefault="00147B2A" w:rsidP="00147B2A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2124988" id="_x0000_s1034" type="#_x0000_t202" style="position:absolute;left:0;text-align:left;margin-left:148pt;margin-top:3.15pt;width:118.8pt;height:38.15pt;z-index:25202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" strokeweight="1.5pt">
                      <v:textbox>
                        <w:txbxContent>
                          <w:p w14:paraId="6F98D864" w14:textId="77777777" w:rsidR="00147B2A" w:rsidRDefault="00147B2A" w:rsidP="00147B2A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30976" behindDoc="0" locked="0" layoutInCell="1" allowOverlap="1" wp14:anchorId="17513A6E" wp14:editId="223B5093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A91D1A" w14:textId="77777777" w:rsidR="00147B2A" w:rsidRDefault="00147B2A" w:rsidP="00147B2A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7513A6E" id="_x0000_s1035" type="#_x0000_t202" style="position:absolute;left:0;text-align:left;margin-left:17.95pt;margin-top:3.2pt;width:118.8pt;height:38.15pt;z-index:25203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" strokeweight="1.5pt">
                      <v:textbox>
                        <w:txbxContent>
                          <w:p w14:paraId="39A91D1A" w14:textId="77777777" w:rsidR="00147B2A" w:rsidRDefault="00147B2A" w:rsidP="00147B2A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8A866E7" w14:textId="77777777" w:rsidR="00147B2A" w:rsidRDefault="00147B2A" w:rsidP="00147B2A">
            <w:pPr>
              <w:ind w:left="274" w:right="274"/>
            </w:pPr>
          </w:p>
        </w:tc>
        <w:tc>
          <w:tcPr>
            <w:tcW w:w="270" w:type="dxa"/>
          </w:tcPr>
          <w:p w14:paraId="0F805D86" w14:textId="77777777" w:rsidR="00147B2A" w:rsidRDefault="00147B2A" w:rsidP="00FA3030">
            <w:pPr>
              <w:ind w:left="274" w:right="274"/>
            </w:pPr>
          </w:p>
        </w:tc>
        <w:tc>
          <w:tcPr>
            <w:tcW w:w="5760" w:type="dxa"/>
          </w:tcPr>
          <w:p w14:paraId="4A909A99" w14:textId="77777777" w:rsidR="009461AC" w:rsidRPr="00FA3030" w:rsidRDefault="009461AC" w:rsidP="009461AC">
            <w:pPr>
              <w:ind w:left="274" w:right="274"/>
            </w:pPr>
          </w:p>
          <w:p w14:paraId="2887ACE9" w14:textId="77777777" w:rsidR="009461AC" w:rsidRPr="009255E9" w:rsidRDefault="003831AE" w:rsidP="009461AC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36096" behindDoc="0" locked="0" layoutInCell="1" allowOverlap="1" wp14:anchorId="588EDD3C" wp14:editId="7BCA2BB9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23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9696CF9" id="Rectangle 23" o:spid="_x0000_s1026" style="position:absolute;margin-left:13.35pt;margin-top:1.3pt;width:258.75pt;height:211.7pt;z-index:25203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="009461AC" w:rsidRPr="009255E9">
              <w:rPr>
                <w:b/>
                <w:noProof/>
                <w:sz w:val="32"/>
                <w:szCs w:val="32"/>
              </w:rPr>
              <w:t>CICCA</w:t>
            </w:r>
            <w:r w:rsidR="009461AC"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78012B80" w14:textId="77777777" w:rsidR="009461AC" w:rsidRPr="001119FC" w:rsidRDefault="003831AE" w:rsidP="009461AC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9168" behindDoc="0" locked="0" layoutInCell="1" allowOverlap="1" wp14:anchorId="15FC4BC0" wp14:editId="0AF2BBD3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24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5BC2D2" w14:textId="77777777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5FC4BC0" id="Text Box 24" o:spid="_x0000_s1036" type="#_x0000_t202" style="position:absolute;margin-left:143.9pt;margin-top:.6pt;width:36pt;height:23pt;z-index:25203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" strokeweight="1.5pt">
                      <v:textbox>
                        <w:txbxContent>
                          <w:p w14:paraId="305BC2D2" w14:textId="77777777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4288" behindDoc="0" locked="0" layoutInCell="1" allowOverlap="1" wp14:anchorId="1D1C5489" wp14:editId="62E3DF2A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D68896" w14:textId="073E6675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1C5489" id="_x0000_s1037" type="#_x0000_t202" style="position:absolute;margin-left:187.4pt;margin-top:.8pt;width:36pt;height:23pt;z-index:25204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" strokeweight="1.5pt">
                      <v:textbox>
                        <w:txbxContent>
                          <w:p w14:paraId="01D68896" w14:textId="073E6675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5312" behindDoc="0" locked="0" layoutInCell="1" allowOverlap="1" wp14:anchorId="5AF52E77" wp14:editId="0B046DC4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26" name="Text Box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CD6241" w14:textId="77777777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F52E77" id="Text Box 26" o:spid="_x0000_s1038" type="#_x0000_t202" style="position:absolute;margin-left:88.9pt;margin-top:.8pt;width:47.75pt;height:23pt;z-index:25204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" strokeweight="1.5pt">
                      <v:textbox>
                        <w:txbxContent>
                          <w:p w14:paraId="7DCD6241" w14:textId="77777777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0192" behindDoc="0" locked="0" layoutInCell="1" allowOverlap="1" wp14:anchorId="43F3A636" wp14:editId="753C2D52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27" name="Text Box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A9B62" w14:textId="60CA9347" w:rsidR="009461AC" w:rsidRPr="00937028" w:rsidRDefault="00D53000" w:rsidP="00D5300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43F3A636" id="Text Box 27" o:spid="_x0000_s1039" type="#_x0000_t202" style="position:absolute;margin-left:17.8pt;margin-top:.8pt;width:50.4pt;height:22.95pt;z-index:25204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" strokeweight="1.5pt">
                      <v:textbox>
                        <w:txbxContent>
                          <w:p w14:paraId="559A9B62" w14:textId="60CA9347" w:rsidR="009461AC" w:rsidRPr="00937028" w:rsidRDefault="00D53000" w:rsidP="00D5300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8144" behindDoc="0" locked="0" layoutInCell="1" allowOverlap="1" wp14:anchorId="20A39C7A" wp14:editId="3FB6A732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28" name="Text Box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611790" w14:textId="6600E01A" w:rsidR="009461AC" w:rsidRPr="00954AAF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A39C7A" id="Text Box 28" o:spid="_x0000_s1040" type="#_x0000_t202" style="position:absolute;margin-left:230.75pt;margin-top:.9pt;width:36pt;height:23pt;z-index:25203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" strokeweight="1.5pt">
                      <v:textbox>
                        <w:txbxContent>
                          <w:p w14:paraId="0A611790" w14:textId="6600E01A" w:rsidR="009461AC" w:rsidRPr="00954AAF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FEECAEE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66EBE8FF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035664FE" w14:textId="77777777" w:rsidR="009461AC" w:rsidRPr="00954AAF" w:rsidRDefault="009461AC" w:rsidP="009461AC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246D1C66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</w:t>
            </w:r>
            <w:r w:rsidR="00BD6856">
              <w:rPr>
                <w:sz w:val="16"/>
                <w:szCs w:val="16"/>
              </w:rPr>
              <w:t xml:space="preserve">  Print</w:t>
            </w:r>
            <w:r>
              <w:rPr>
                <w:sz w:val="16"/>
                <w:szCs w:val="16"/>
              </w:rPr>
              <w:t xml:space="preserve">#        </w:t>
            </w:r>
            <w:r w:rsidR="00BD6856">
              <w:rPr>
                <w:sz w:val="16"/>
                <w:szCs w:val="16"/>
              </w:rPr>
              <w:t xml:space="preserve">      Club #        Member</w:t>
            </w:r>
            <w:r>
              <w:rPr>
                <w:sz w:val="16"/>
                <w:szCs w:val="16"/>
              </w:rPr>
              <w:t xml:space="preserve"> #        </w:t>
            </w:r>
          </w:p>
          <w:p w14:paraId="08E72A68" w14:textId="77777777" w:rsidR="009461AC" w:rsidRDefault="003831AE" w:rsidP="009461AC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1216" behindDoc="0" locked="0" layoutInCell="1" allowOverlap="1" wp14:anchorId="5D390FD0" wp14:editId="712098EB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E8FA3" w14:textId="4D70EFDB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390FD0" id="_x0000_s1041" type="#_x0000_t202" style="position:absolute;margin-left:18pt;margin-top:3.95pt;width:249.1pt;height:23.05pt;z-index:25204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" strokeweight="1.5pt">
                      <v:textbox>
                        <w:txbxContent>
                          <w:p w14:paraId="0A7E8FA3" w14:textId="4D70EFDB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275297D9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26981EEC" w14:textId="77777777" w:rsidR="009461AC" w:rsidRDefault="009461AC" w:rsidP="009461AC">
            <w:pPr>
              <w:ind w:right="274"/>
              <w:rPr>
                <w:sz w:val="12"/>
                <w:szCs w:val="12"/>
              </w:rPr>
            </w:pPr>
          </w:p>
          <w:p w14:paraId="34E71B54" w14:textId="77777777" w:rsidR="009461AC" w:rsidRPr="004A3CB3" w:rsidRDefault="009461AC" w:rsidP="009461AC">
            <w:pPr>
              <w:ind w:right="274"/>
              <w:rPr>
                <w:sz w:val="2"/>
                <w:szCs w:val="2"/>
              </w:rPr>
            </w:pPr>
          </w:p>
          <w:p w14:paraId="211025F5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Print Title</w:t>
            </w:r>
          </w:p>
          <w:p w14:paraId="038CE393" w14:textId="77777777" w:rsidR="009461AC" w:rsidRPr="0000151B" w:rsidRDefault="003831AE" w:rsidP="009461AC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37120" behindDoc="0" locked="0" layoutInCell="1" allowOverlap="1" wp14:anchorId="0A9760F7" wp14:editId="6C6FA54A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38ABC6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9760F7" id="_x0000_s1042" type="#_x0000_t202" style="position:absolute;margin-left:18pt;margin-top:3pt;width:249.1pt;height:23.05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" strokeweight="1.5pt">
                      <v:textbox>
                        <w:txbxContent>
                          <w:p w14:paraId="5738ABC6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4F034163" w14:textId="77777777" w:rsidR="009461AC" w:rsidRDefault="009461AC" w:rsidP="009461AC">
            <w:pPr>
              <w:ind w:left="274" w:right="274"/>
              <w:rPr>
                <w:sz w:val="20"/>
                <w:szCs w:val="20"/>
              </w:rPr>
            </w:pPr>
          </w:p>
          <w:p w14:paraId="4AF05BA4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Member Name</w:t>
            </w:r>
          </w:p>
          <w:p w14:paraId="01F872E8" w14:textId="77777777" w:rsidR="009461AC" w:rsidRDefault="003831AE" w:rsidP="009461AC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2240" behindDoc="0" locked="0" layoutInCell="1" allowOverlap="1" wp14:anchorId="1225059E" wp14:editId="31552A15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ACE1FC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25059E" id="_x0000_s1043" type="#_x0000_t202" style="position:absolute;margin-left:18pt;margin-top:5.5pt;width:249.1pt;height:23.05pt;z-index:25204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" strokeweight="1.5pt">
                      <v:textbox>
                        <w:txbxContent>
                          <w:p w14:paraId="33ACE1FC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335CD6F8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0BAFB3C7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6E908EF0" w14:textId="77777777" w:rsidR="009461AC" w:rsidRPr="007F73AE" w:rsidRDefault="009461AC" w:rsidP="009461AC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3AC88F7D" w14:textId="77777777" w:rsidR="009461AC" w:rsidRPr="00751800" w:rsidRDefault="003831AE" w:rsidP="009461AC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35072" behindDoc="0" locked="0" layoutInCell="1" allowOverlap="1" wp14:anchorId="2B3C3D80" wp14:editId="4110111F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44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0B4C22" w14:textId="77777777" w:rsidR="009461AC" w:rsidRDefault="009461AC" w:rsidP="009461AC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B3C3D80" id="_x0000_s1044" type="#_x0000_t202" style="position:absolute;left:0;text-align:left;margin-left:148pt;margin-top:3.15pt;width:118.8pt;height:38.15pt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" strokeweight="1.5pt">
                      <v:textbox>
                        <w:txbxContent>
                          <w:p w14:paraId="120B4C22" w14:textId="77777777" w:rsidR="009461AC" w:rsidRDefault="009461AC" w:rsidP="009461AC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43264" behindDoc="0" locked="0" layoutInCell="1" allowOverlap="1" wp14:anchorId="206D9FE4" wp14:editId="289BA833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44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C28A8A" w14:textId="77777777" w:rsidR="009461AC" w:rsidRDefault="009461AC" w:rsidP="009461AC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06D9FE4" id="_x0000_s1045" type="#_x0000_t202" style="position:absolute;left:0;text-align:left;margin-left:17.95pt;margin-top:3.2pt;width:118.8pt;height:38.15pt;z-index:25204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qLgKQIAAFEEAAAOAAAAZHJzL2Uyb0RvYy54bWysVNtu2zAMfR+wfxD0vtgJnD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" strokeweight="1.5pt">
                      <v:textbox>
                        <w:txbxContent>
                          <w:p w14:paraId="4CC28A8A" w14:textId="77777777" w:rsidR="009461AC" w:rsidRDefault="009461AC" w:rsidP="009461AC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B358374" w14:textId="77777777" w:rsidR="00147B2A" w:rsidRDefault="00147B2A" w:rsidP="009461AC">
            <w:pPr>
              <w:ind w:left="274" w:right="274"/>
            </w:pPr>
          </w:p>
        </w:tc>
        <w:tc>
          <w:tcPr>
            <w:tcW w:w="270" w:type="dxa"/>
          </w:tcPr>
          <w:p w14:paraId="0F00D934" w14:textId="77777777" w:rsidR="00147B2A" w:rsidRDefault="00147B2A" w:rsidP="00A9103C">
            <w:pPr>
              <w:ind w:left="274" w:right="274"/>
            </w:pPr>
          </w:p>
        </w:tc>
      </w:tr>
      <w:tr w:rsidR="00147B2A" w14:paraId="33D42308" w14:textId="77777777" w:rsidTr="00147B2A">
        <w:trPr>
          <w:gridAfter w:val="1"/>
          <w:wAfter w:w="270" w:type="dxa"/>
          <w:cantSplit/>
          <w:trHeight w:hRule="exact" w:val="4799"/>
        </w:trPr>
        <w:tc>
          <w:tcPr>
            <w:tcW w:w="5760" w:type="dxa"/>
          </w:tcPr>
          <w:p w14:paraId="4A56D7DF" w14:textId="77777777" w:rsidR="009461AC" w:rsidRPr="00FA3030" w:rsidRDefault="009461AC" w:rsidP="009461AC">
            <w:pPr>
              <w:ind w:left="274" w:right="274"/>
            </w:pPr>
          </w:p>
          <w:p w14:paraId="00A47356" w14:textId="77777777" w:rsidR="009461AC" w:rsidRPr="009255E9" w:rsidRDefault="003831AE" w:rsidP="009461AC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48384" behindDoc="0" locked="0" layoutInCell="1" allowOverlap="1" wp14:anchorId="7690731B" wp14:editId="1E9CD70F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450" name="Rectangle 4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4C3B9865" id="Rectangle 450" o:spid="_x0000_s1026" style="position:absolute;margin-left:13.35pt;margin-top:1.3pt;width:258.75pt;height:211.7pt;z-index:25204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="009461AC" w:rsidRPr="009255E9">
              <w:rPr>
                <w:b/>
                <w:noProof/>
                <w:sz w:val="32"/>
                <w:szCs w:val="32"/>
              </w:rPr>
              <w:t>CICCA</w:t>
            </w:r>
            <w:r w:rsidR="009461AC"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3FE95E3E" w14:textId="77777777" w:rsidR="009461AC" w:rsidRPr="001119FC" w:rsidRDefault="003831AE" w:rsidP="009461AC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01F324DB" wp14:editId="67D9A732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451" name="Text Box 4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A8F709" w14:textId="77777777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01F324DB" id="Text Box 451" o:spid="_x0000_s1046" type="#_x0000_t202" style="position:absolute;margin-left:143.9pt;margin-top:.6pt;width:36pt;height:23pt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" strokeweight="1.5pt">
                      <v:textbox>
                        <w:txbxContent>
                          <w:p w14:paraId="49A8F709" w14:textId="77777777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6576" behindDoc="0" locked="0" layoutInCell="1" allowOverlap="1" wp14:anchorId="23F00781" wp14:editId="4A5C9E47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4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F88C85" w14:textId="2017DE49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F00781" id="_x0000_s1047" type="#_x0000_t202" style="position:absolute;margin-left:187.4pt;margin-top:.8pt;width:36pt;height:23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" strokeweight="1.5pt">
                      <v:textbox>
                        <w:txbxContent>
                          <w:p w14:paraId="68F88C85" w14:textId="2017DE49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7600" behindDoc="0" locked="0" layoutInCell="1" allowOverlap="1" wp14:anchorId="5E30EF65" wp14:editId="165CDB39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453" name="Text Box 4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7FE6E7" w14:textId="77777777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30EF65" id="Text Box 453" o:spid="_x0000_s1048" type="#_x0000_t202" style="position:absolute;margin-left:88.9pt;margin-top:.8pt;width:47.75pt;height:23pt;z-index:25205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" strokeweight="1.5pt">
                      <v:textbox>
                        <w:txbxContent>
                          <w:p w14:paraId="377FE6E7" w14:textId="77777777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2480" behindDoc="0" locked="0" layoutInCell="1" allowOverlap="1" wp14:anchorId="0352D1E8" wp14:editId="1B4B6D9A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454" name="Text Box 4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B3307F" w14:textId="56810287" w:rsidR="009461AC" w:rsidRPr="00937028" w:rsidRDefault="00D53000" w:rsidP="00D5300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0352D1E8" id="Text Box 454" o:spid="_x0000_s1049" type="#_x0000_t202" style="position:absolute;margin-left:17.8pt;margin-top:.8pt;width:50.4pt;height:22.95pt;z-index:25205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" strokeweight="1.5pt">
                      <v:textbox>
                        <w:txbxContent>
                          <w:p w14:paraId="21B3307F" w14:textId="56810287" w:rsidR="009461AC" w:rsidRPr="00937028" w:rsidRDefault="00D53000" w:rsidP="00D5300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0432" behindDoc="0" locked="0" layoutInCell="1" allowOverlap="1" wp14:anchorId="37B868E4" wp14:editId="389CC94C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455" name="Text Box 4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402FB0" w14:textId="77777777" w:rsidR="009461AC" w:rsidRPr="00954AAF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B868E4" id="Text Box 455" o:spid="_x0000_s1050" type="#_x0000_t202" style="position:absolute;margin-left:230.75pt;margin-top:.9pt;width:36pt;height:23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+I9JQIAAFA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" strokeweight="1.5pt">
                      <v:textbox>
                        <w:txbxContent>
                          <w:p w14:paraId="3C402FB0" w14:textId="77777777" w:rsidR="009461AC" w:rsidRPr="00954AAF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6D14C9C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674EB0A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5E69CDE6" w14:textId="77777777" w:rsidR="009461AC" w:rsidRPr="00954AAF" w:rsidRDefault="009461AC" w:rsidP="009461AC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1C0CE6A5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</w:t>
            </w:r>
            <w:r w:rsidR="00BD6856">
              <w:rPr>
                <w:sz w:val="16"/>
                <w:szCs w:val="16"/>
              </w:rPr>
              <w:t xml:space="preserve">  Print</w:t>
            </w:r>
            <w:r>
              <w:rPr>
                <w:sz w:val="16"/>
                <w:szCs w:val="16"/>
              </w:rPr>
              <w:t xml:space="preserve">#        </w:t>
            </w:r>
            <w:r w:rsidR="00BD6856">
              <w:rPr>
                <w:sz w:val="16"/>
                <w:szCs w:val="16"/>
              </w:rPr>
              <w:t xml:space="preserve">       Club #       </w:t>
            </w:r>
            <w:r>
              <w:rPr>
                <w:sz w:val="16"/>
                <w:szCs w:val="16"/>
              </w:rPr>
              <w:t xml:space="preserve"> </w:t>
            </w:r>
            <w:r w:rsidR="00BD6856">
              <w:rPr>
                <w:sz w:val="16"/>
                <w:szCs w:val="16"/>
              </w:rPr>
              <w:t>Member</w:t>
            </w:r>
            <w:r>
              <w:rPr>
                <w:sz w:val="16"/>
                <w:szCs w:val="16"/>
              </w:rPr>
              <w:t xml:space="preserve"> #        </w:t>
            </w:r>
          </w:p>
          <w:p w14:paraId="35F9059C" w14:textId="77777777" w:rsidR="009461AC" w:rsidRDefault="003831AE" w:rsidP="009461AC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3504" behindDoc="0" locked="0" layoutInCell="1" allowOverlap="1" wp14:anchorId="71E3339C" wp14:editId="343FE10F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45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DB2A3E" w14:textId="00AE75EF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E3339C" id="_x0000_s1051" type="#_x0000_t202" style="position:absolute;margin-left:18pt;margin-top:3.95pt;width:249.1pt;height:23.05pt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" strokeweight="1.5pt">
                      <v:textbox>
                        <w:txbxContent>
                          <w:p w14:paraId="0EDB2A3E" w14:textId="00AE75EF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2D58F7F5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492D3404" w14:textId="77777777" w:rsidR="009461AC" w:rsidRDefault="009461AC" w:rsidP="009461AC">
            <w:pPr>
              <w:ind w:right="274"/>
              <w:rPr>
                <w:sz w:val="12"/>
                <w:szCs w:val="12"/>
              </w:rPr>
            </w:pPr>
          </w:p>
          <w:p w14:paraId="66315844" w14:textId="77777777" w:rsidR="009461AC" w:rsidRPr="004A3CB3" w:rsidRDefault="009461AC" w:rsidP="009461AC">
            <w:pPr>
              <w:ind w:right="274"/>
              <w:rPr>
                <w:sz w:val="2"/>
                <w:szCs w:val="2"/>
              </w:rPr>
            </w:pPr>
          </w:p>
          <w:p w14:paraId="0E14083D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Print Title</w:t>
            </w:r>
          </w:p>
          <w:p w14:paraId="318CD657" w14:textId="77777777" w:rsidR="009461AC" w:rsidRPr="0000151B" w:rsidRDefault="003831AE" w:rsidP="009461AC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49408" behindDoc="0" locked="0" layoutInCell="1" allowOverlap="1" wp14:anchorId="11A9B9D2" wp14:editId="374A57B3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4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7DD58E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A9B9D2" id="_x0000_s1052" type="#_x0000_t202" style="position:absolute;margin-left:18pt;margin-top:3pt;width:249.1pt;height:23.05pt;z-index:25204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" strokeweight="1.5pt">
                      <v:textbox>
                        <w:txbxContent>
                          <w:p w14:paraId="037DD58E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03079AB4" w14:textId="77777777" w:rsidR="009461AC" w:rsidRDefault="009461AC" w:rsidP="009461AC">
            <w:pPr>
              <w:ind w:left="274" w:right="274"/>
              <w:rPr>
                <w:sz w:val="20"/>
                <w:szCs w:val="20"/>
              </w:rPr>
            </w:pPr>
          </w:p>
          <w:p w14:paraId="55C6AFB9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Member Name</w:t>
            </w:r>
          </w:p>
          <w:p w14:paraId="42503F39" w14:textId="77777777" w:rsidR="009461AC" w:rsidRDefault="003831AE" w:rsidP="009461AC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54528" behindDoc="0" locked="0" layoutInCell="1" allowOverlap="1" wp14:anchorId="3A134086" wp14:editId="0F9F2DFF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45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ED1585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134086" id="_x0000_s1053" type="#_x0000_t202" style="position:absolute;margin-left:18pt;margin-top:5.5pt;width:249.1pt;height:23.05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" strokeweight="1.5pt">
                      <v:textbox>
                        <w:txbxContent>
                          <w:p w14:paraId="11ED1585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1B965795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71AABBDA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3DF59A66" w14:textId="77777777" w:rsidR="009461AC" w:rsidRPr="007F73AE" w:rsidRDefault="009461AC" w:rsidP="009461AC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12310CCE" w14:textId="77777777" w:rsidR="009461AC" w:rsidRPr="00751800" w:rsidRDefault="003831AE" w:rsidP="009461AC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47360" behindDoc="0" locked="0" layoutInCell="1" allowOverlap="1" wp14:anchorId="68B456E4" wp14:editId="69765F10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45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CB5DD0" w14:textId="77777777" w:rsidR="009461AC" w:rsidRDefault="009461AC" w:rsidP="009461AC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68B456E4" id="_x0000_s1054" type="#_x0000_t202" style="position:absolute;left:0;text-align:left;margin-left:148pt;margin-top:3.15pt;width:118.8pt;height:38.15pt;z-index:25204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bAGKQIAAFEEAAAOAAAAZHJzL2Uyb0RvYy54bWysVNtu2zAMfR+wfxD0vtgJnD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" strokeweight="1.5pt">
                      <v:textbox>
                        <w:txbxContent>
                          <w:p w14:paraId="16CB5DD0" w14:textId="77777777" w:rsidR="009461AC" w:rsidRDefault="009461AC" w:rsidP="009461AC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55552" behindDoc="0" locked="0" layoutInCell="1" allowOverlap="1" wp14:anchorId="7D29DAC6" wp14:editId="49BAE8B2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46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8F29B6" w14:textId="77777777" w:rsidR="009461AC" w:rsidRDefault="009461AC" w:rsidP="009461AC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7D29DAC6" id="_x0000_s1055" type="#_x0000_t202" style="position:absolute;left:0;text-align:left;margin-left:17.95pt;margin-top:3.2pt;width:118.8pt;height:38.15pt;z-index:25205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Jv7KAIAAFEEAAAOAAAAZHJzL2Uyb0RvYy54bWysVNtu2zAMfR+wfxD0vtgJnD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" strokeweight="1.5pt">
                      <v:textbox>
                        <w:txbxContent>
                          <w:p w14:paraId="6D8F29B6" w14:textId="77777777" w:rsidR="009461AC" w:rsidRDefault="009461AC" w:rsidP="009461AC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EC4F4D4" w14:textId="77777777" w:rsidR="00147B2A" w:rsidRDefault="00147B2A" w:rsidP="00937028">
            <w:pPr>
              <w:ind w:left="274" w:right="274"/>
            </w:pPr>
          </w:p>
        </w:tc>
        <w:tc>
          <w:tcPr>
            <w:tcW w:w="270" w:type="dxa"/>
          </w:tcPr>
          <w:p w14:paraId="64F1597B" w14:textId="77777777" w:rsidR="00147B2A" w:rsidRDefault="00147B2A" w:rsidP="00FA3030">
            <w:pPr>
              <w:ind w:left="274" w:right="274"/>
            </w:pPr>
          </w:p>
        </w:tc>
        <w:tc>
          <w:tcPr>
            <w:tcW w:w="5760" w:type="dxa"/>
          </w:tcPr>
          <w:p w14:paraId="1A02B640" w14:textId="77777777" w:rsidR="009461AC" w:rsidRPr="00FA3030" w:rsidRDefault="009461AC" w:rsidP="009461AC">
            <w:pPr>
              <w:ind w:left="274" w:right="274"/>
            </w:pPr>
          </w:p>
          <w:p w14:paraId="751684AC" w14:textId="77777777" w:rsidR="009461AC" w:rsidRPr="009255E9" w:rsidRDefault="003831AE" w:rsidP="009461AC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60672" behindDoc="0" locked="0" layoutInCell="1" allowOverlap="1" wp14:anchorId="227DDDCA" wp14:editId="51B26227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461" name="Rectangle 4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CBD697F" id="Rectangle 461" o:spid="_x0000_s1026" style="position:absolute;margin-left:13.35pt;margin-top:1.3pt;width:258.75pt;height:211.7pt;z-index:25206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="009461AC" w:rsidRPr="009255E9">
              <w:rPr>
                <w:b/>
                <w:noProof/>
                <w:sz w:val="32"/>
                <w:szCs w:val="32"/>
              </w:rPr>
              <w:t>CICCA</w:t>
            </w:r>
            <w:r w:rsidR="009461AC"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7BECA900" w14:textId="77777777" w:rsidR="009461AC" w:rsidRPr="001119FC" w:rsidRDefault="003831AE" w:rsidP="009461AC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3744" behindDoc="0" locked="0" layoutInCell="1" allowOverlap="1" wp14:anchorId="436C4EDB" wp14:editId="2D19F57C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462" name="Text Box 4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AB9E7D" w14:textId="77777777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436C4EDB" id="Text Box 462" o:spid="_x0000_s1056" type="#_x0000_t202" style="position:absolute;margin-left:143.9pt;margin-top:.6pt;width:36pt;height:23pt;z-index:25206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" strokeweight="1.5pt">
                      <v:textbox>
                        <w:txbxContent>
                          <w:p w14:paraId="3DAB9E7D" w14:textId="77777777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8864" behindDoc="0" locked="0" layoutInCell="1" allowOverlap="1" wp14:anchorId="57EB6C4A" wp14:editId="7DA62F57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46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4375BA" w14:textId="4B5BE974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EB6C4A" id="_x0000_s1057" type="#_x0000_t202" style="position:absolute;margin-left:187.4pt;margin-top:.8pt;width:36pt;height:23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" strokeweight="1.5pt">
                      <v:textbox>
                        <w:txbxContent>
                          <w:p w14:paraId="274375BA" w14:textId="4B5BE974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9888" behindDoc="0" locked="0" layoutInCell="1" allowOverlap="1" wp14:anchorId="6B73225A" wp14:editId="3AF9B960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467" name="Text Box 4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E7572A" w14:textId="77777777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6B73225A" id="Text Box 467" o:spid="_x0000_s1058" type="#_x0000_t202" style="position:absolute;margin-left:88.9pt;margin-top:.8pt;width:47.75pt;height:23pt;z-index:25206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PwvKQIAAFAEAAAOAAAAZHJzL2Uyb0RvYy54bWysVNtu2zAMfR+wfxD0vtjxkrQ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" strokeweight="1.5pt">
                      <v:textbox>
                        <w:txbxContent>
                          <w:p w14:paraId="6BE7572A" w14:textId="77777777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4768" behindDoc="0" locked="0" layoutInCell="1" allowOverlap="1" wp14:anchorId="19497A42" wp14:editId="32E3FC69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468" name="Text Box 4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ED50F1" w14:textId="2E4AD8EC" w:rsidR="009461AC" w:rsidRPr="00937028" w:rsidRDefault="00D53000" w:rsidP="00D5300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9497A42" id="Text Box 468" o:spid="_x0000_s1059" type="#_x0000_t202" style="position:absolute;margin-left:17.8pt;margin-top:.8pt;width:50.4pt;height:22.95pt;z-index:25206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" strokeweight="1.5pt">
                      <v:textbox>
                        <w:txbxContent>
                          <w:p w14:paraId="3AED50F1" w14:textId="2E4AD8EC" w:rsidR="009461AC" w:rsidRPr="00937028" w:rsidRDefault="00D53000" w:rsidP="00D5300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2720" behindDoc="0" locked="0" layoutInCell="1" allowOverlap="1" wp14:anchorId="6F571817" wp14:editId="7B442349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469" name="Text Box 4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8BB225" w14:textId="77777777" w:rsidR="009461AC" w:rsidRPr="00954AAF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571817" id="Text Box 469" o:spid="_x0000_s1060" type="#_x0000_t202" style="position:absolute;margin-left:230.75pt;margin-top:.9pt;width:36pt;height:23pt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" strokeweight="1.5pt">
                      <v:textbox>
                        <w:txbxContent>
                          <w:p w14:paraId="698BB225" w14:textId="77777777" w:rsidR="009461AC" w:rsidRPr="00954AAF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11C6235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78F052CF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36A5BAF2" w14:textId="77777777" w:rsidR="009461AC" w:rsidRPr="00954AAF" w:rsidRDefault="009461AC" w:rsidP="009461AC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0F01B78D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 </w:t>
            </w:r>
            <w:r w:rsidR="00BD6856">
              <w:rPr>
                <w:sz w:val="16"/>
                <w:szCs w:val="16"/>
              </w:rPr>
              <w:t>Print</w:t>
            </w:r>
            <w:r>
              <w:rPr>
                <w:sz w:val="16"/>
                <w:szCs w:val="16"/>
              </w:rPr>
              <w:t xml:space="preserve">#        </w:t>
            </w:r>
            <w:r w:rsidR="00BD6856">
              <w:rPr>
                <w:sz w:val="16"/>
                <w:szCs w:val="16"/>
              </w:rPr>
              <w:t xml:space="preserve">        Club #         Member</w:t>
            </w:r>
            <w:r>
              <w:rPr>
                <w:sz w:val="16"/>
                <w:szCs w:val="16"/>
              </w:rPr>
              <w:t xml:space="preserve"> #        </w:t>
            </w:r>
          </w:p>
          <w:p w14:paraId="4FEB4356" w14:textId="77777777" w:rsidR="009461AC" w:rsidRDefault="003831AE" w:rsidP="009461AC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5792" behindDoc="0" locked="0" layoutInCell="1" allowOverlap="1" wp14:anchorId="000AAE52" wp14:editId="34CE2A93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47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8F1B4C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000AAE52" id="_x0000_s1061" type="#_x0000_t202" style="position:absolute;margin-left:18pt;margin-top:3.95pt;width:249.1pt;height:23.05pt;z-index:25206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" strokeweight="1.5pt">
                      <v:textbox>
                        <w:txbxContent>
                          <w:p w14:paraId="7C8F1B4C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0F830D0B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31980775" w14:textId="77777777" w:rsidR="009461AC" w:rsidRDefault="009461AC" w:rsidP="009461AC">
            <w:pPr>
              <w:ind w:right="274"/>
              <w:rPr>
                <w:sz w:val="12"/>
                <w:szCs w:val="12"/>
              </w:rPr>
            </w:pPr>
          </w:p>
          <w:p w14:paraId="3062F0A4" w14:textId="77777777" w:rsidR="009461AC" w:rsidRPr="004A3CB3" w:rsidRDefault="009461AC" w:rsidP="009461AC">
            <w:pPr>
              <w:ind w:right="274"/>
              <w:rPr>
                <w:sz w:val="2"/>
                <w:szCs w:val="2"/>
              </w:rPr>
            </w:pPr>
          </w:p>
          <w:p w14:paraId="5EB694F3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Print Title</w:t>
            </w:r>
          </w:p>
          <w:p w14:paraId="1D7D1229" w14:textId="77777777" w:rsidR="009461AC" w:rsidRPr="0000151B" w:rsidRDefault="003831AE" w:rsidP="009461AC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1696" behindDoc="0" locked="0" layoutInCell="1" allowOverlap="1" wp14:anchorId="64441860" wp14:editId="23681396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47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AF16A0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64441860" id="_x0000_s1062" type="#_x0000_t202" style="position:absolute;margin-left:18pt;margin-top:3pt;width:249.1pt;height:23.05pt;z-index:25206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" strokeweight="1.5pt">
                      <v:textbox>
                        <w:txbxContent>
                          <w:p w14:paraId="28AF16A0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622E673D" w14:textId="77777777" w:rsidR="009461AC" w:rsidRDefault="009461AC" w:rsidP="009461AC">
            <w:pPr>
              <w:ind w:left="274" w:right="274"/>
              <w:rPr>
                <w:sz w:val="20"/>
                <w:szCs w:val="20"/>
              </w:rPr>
            </w:pPr>
          </w:p>
          <w:p w14:paraId="293B7FC7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Member Name</w:t>
            </w:r>
          </w:p>
          <w:p w14:paraId="6AA1CF5B" w14:textId="77777777" w:rsidR="009461AC" w:rsidRDefault="003831AE" w:rsidP="009461AC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66816" behindDoc="0" locked="0" layoutInCell="1" allowOverlap="1" wp14:anchorId="6AC42CDE" wp14:editId="02FA3684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47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4A7189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C42CDE" id="_x0000_s1063" type="#_x0000_t202" style="position:absolute;margin-left:18pt;margin-top:5.5pt;width:249.1pt;height:23.05pt;z-index:25206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" strokeweight="1.5pt">
                      <v:textbox>
                        <w:txbxContent>
                          <w:p w14:paraId="0C4A7189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5C9CBCA2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03FD863F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3013C7E0" w14:textId="77777777" w:rsidR="009461AC" w:rsidRPr="007F73AE" w:rsidRDefault="009461AC" w:rsidP="009461AC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01E79D91" w14:textId="77777777" w:rsidR="009461AC" w:rsidRPr="00751800" w:rsidRDefault="003831AE" w:rsidP="009461AC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59648" behindDoc="0" locked="0" layoutInCell="1" allowOverlap="1" wp14:anchorId="540A0ECA" wp14:editId="20E63500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47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FDA5B3" w14:textId="77777777" w:rsidR="009461AC" w:rsidRDefault="009461AC" w:rsidP="009461AC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540A0ECA" id="_x0000_s1064" type="#_x0000_t202" style="position:absolute;left:0;text-align:left;margin-left:148pt;margin-top:3.15pt;width:118.8pt;height:38.15pt;z-index:25205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" strokeweight="1.5pt">
                      <v:textbox>
                        <w:txbxContent>
                          <w:p w14:paraId="52FDA5B3" w14:textId="77777777" w:rsidR="009461AC" w:rsidRDefault="009461AC" w:rsidP="009461AC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67840" behindDoc="0" locked="0" layoutInCell="1" allowOverlap="1" wp14:anchorId="3A8C14C5" wp14:editId="2B05A641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47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3C269E" w14:textId="77777777" w:rsidR="009461AC" w:rsidRDefault="009461AC" w:rsidP="009461AC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3A8C14C5" id="_x0000_s1065" type="#_x0000_t202" style="position:absolute;left:0;text-align:left;margin-left:17.95pt;margin-top:3.2pt;width:118.8pt;height:38.15pt;z-index:25206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" strokeweight="1.5pt">
                      <v:textbox>
                        <w:txbxContent>
                          <w:p w14:paraId="653C269E" w14:textId="77777777" w:rsidR="009461AC" w:rsidRDefault="009461AC" w:rsidP="009461AC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D947834" w14:textId="77777777" w:rsidR="00147B2A" w:rsidRDefault="00147B2A" w:rsidP="00AF6B80">
            <w:pPr>
              <w:ind w:left="274" w:right="274"/>
            </w:pPr>
          </w:p>
        </w:tc>
      </w:tr>
      <w:tr w:rsidR="00147B2A" w14:paraId="07EECCA5" w14:textId="77777777" w:rsidTr="00147B2A">
        <w:trPr>
          <w:gridAfter w:val="1"/>
          <w:wAfter w:w="270" w:type="dxa"/>
          <w:cantSplit/>
          <w:trHeight w:hRule="exact" w:val="4799"/>
        </w:trPr>
        <w:tc>
          <w:tcPr>
            <w:tcW w:w="5760" w:type="dxa"/>
          </w:tcPr>
          <w:p w14:paraId="6C50C6F7" w14:textId="77777777" w:rsidR="009461AC" w:rsidRPr="00FA3030" w:rsidRDefault="009461AC" w:rsidP="009461AC">
            <w:pPr>
              <w:ind w:left="274" w:right="274"/>
            </w:pPr>
          </w:p>
          <w:p w14:paraId="71EDE27F" w14:textId="77777777" w:rsidR="009461AC" w:rsidRPr="009255E9" w:rsidRDefault="003831AE" w:rsidP="009461AC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72960" behindDoc="0" locked="0" layoutInCell="1" allowOverlap="1" wp14:anchorId="12C7D98B" wp14:editId="17F15961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475" name="Rectangle 4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FA0619F" id="Rectangle 475" o:spid="_x0000_s1026" style="position:absolute;margin-left:13.35pt;margin-top:1.3pt;width:258.75pt;height:211.7pt;z-index:25207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="009461AC" w:rsidRPr="009255E9">
              <w:rPr>
                <w:b/>
                <w:noProof/>
                <w:sz w:val="32"/>
                <w:szCs w:val="32"/>
              </w:rPr>
              <w:t>CICCA</w:t>
            </w:r>
            <w:r w:rsidR="009461AC"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4E170A36" w14:textId="77777777" w:rsidR="009461AC" w:rsidRPr="001119FC" w:rsidRDefault="003831AE" w:rsidP="009461AC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6032" behindDoc="0" locked="0" layoutInCell="1" allowOverlap="1" wp14:anchorId="20FE9457" wp14:editId="618D86A0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476" name="Text Box 4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6197AB" w14:textId="77777777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0FE9457" id="Text Box 476" o:spid="_x0000_s1066" type="#_x0000_t202" style="position:absolute;margin-left:143.9pt;margin-top:.6pt;width:36pt;height:23pt;z-index:25207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" strokeweight="1.5pt">
                      <v:textbox>
                        <w:txbxContent>
                          <w:p w14:paraId="246197AB" w14:textId="77777777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1152" behindDoc="0" locked="0" layoutInCell="1" allowOverlap="1" wp14:anchorId="0D728ABC" wp14:editId="7E410345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47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0F0EA8" w14:textId="4EB75383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728ABC" id="_x0000_s1067" type="#_x0000_t202" style="position:absolute;margin-left:187.4pt;margin-top:.8pt;width:36pt;height:23pt;z-index:25208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" strokeweight="1.5pt">
                      <v:textbox>
                        <w:txbxContent>
                          <w:p w14:paraId="6F0F0EA8" w14:textId="4EB75383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2176" behindDoc="0" locked="0" layoutInCell="1" allowOverlap="1" wp14:anchorId="1F275804" wp14:editId="4368654C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478" name="Text Box 4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F8A6EE" w14:textId="77777777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F275804" id="Text Box 478" o:spid="_x0000_s1068" type="#_x0000_t202" style="position:absolute;margin-left:88.9pt;margin-top:.8pt;width:47.75pt;height:23pt;z-index:25208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" strokeweight="1.5pt">
                      <v:textbox>
                        <w:txbxContent>
                          <w:p w14:paraId="61F8A6EE" w14:textId="77777777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7056" behindDoc="0" locked="0" layoutInCell="1" allowOverlap="1" wp14:anchorId="1702F844" wp14:editId="67FB1281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479" name="Text Box 4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D0C8E2" w14:textId="2AEE4FEE" w:rsidR="009461AC" w:rsidRPr="00937028" w:rsidRDefault="001D65FE" w:rsidP="00D5300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02F844" id="Text Box 479" o:spid="_x0000_s1069" type="#_x0000_t202" style="position:absolute;margin-left:17.8pt;margin-top:.8pt;width:50.4pt;height:22.95pt;z-index:25207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" strokeweight="1.5pt">
                      <v:textbox>
                        <w:txbxContent>
                          <w:p w14:paraId="07D0C8E2" w14:textId="2AEE4FEE" w:rsidR="009461AC" w:rsidRPr="00937028" w:rsidRDefault="001D65FE" w:rsidP="00D5300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5008" behindDoc="0" locked="0" layoutInCell="1" allowOverlap="1" wp14:anchorId="2601DBD8" wp14:editId="305BC669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480" name="Text Box 4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48AA08" w14:textId="77777777" w:rsidR="009461AC" w:rsidRPr="00954AAF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01DBD8" id="Text Box 480" o:spid="_x0000_s1070" type="#_x0000_t202" style="position:absolute;margin-left:230.75pt;margin-top:.9pt;width:36pt;height:23pt;z-index:25207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" strokeweight="1.5pt">
                      <v:textbox>
                        <w:txbxContent>
                          <w:p w14:paraId="6148AA08" w14:textId="77777777" w:rsidR="009461AC" w:rsidRPr="00954AAF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4EF9EFE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57B36D42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197367E7" w14:textId="77777777" w:rsidR="009461AC" w:rsidRPr="00954AAF" w:rsidRDefault="009461AC" w:rsidP="009461AC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7B65C41C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</w:t>
            </w:r>
            <w:r w:rsidR="00BD6856">
              <w:rPr>
                <w:sz w:val="16"/>
                <w:szCs w:val="16"/>
              </w:rPr>
              <w:t xml:space="preserve">    </w:t>
            </w:r>
            <w:r>
              <w:rPr>
                <w:sz w:val="16"/>
                <w:szCs w:val="16"/>
              </w:rPr>
              <w:t xml:space="preserve"> </w:t>
            </w:r>
            <w:r w:rsidR="00BD6856">
              <w:rPr>
                <w:sz w:val="16"/>
                <w:szCs w:val="16"/>
              </w:rPr>
              <w:t>Print</w:t>
            </w:r>
            <w:r>
              <w:rPr>
                <w:sz w:val="16"/>
                <w:szCs w:val="16"/>
              </w:rPr>
              <w:t xml:space="preserve">#         </w:t>
            </w:r>
            <w:r w:rsidR="00BD6856">
              <w:rPr>
                <w:sz w:val="16"/>
                <w:szCs w:val="16"/>
              </w:rPr>
              <w:t xml:space="preserve">    Club #         Member</w:t>
            </w:r>
            <w:r>
              <w:rPr>
                <w:sz w:val="16"/>
                <w:szCs w:val="16"/>
              </w:rPr>
              <w:t xml:space="preserve"> #        </w:t>
            </w:r>
          </w:p>
          <w:p w14:paraId="0A21530C" w14:textId="77777777" w:rsidR="009461AC" w:rsidRDefault="003831AE" w:rsidP="009461AC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8080" behindDoc="0" locked="0" layoutInCell="1" allowOverlap="1" wp14:anchorId="4BD774EC" wp14:editId="23AD6637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48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F3897F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4BD774EC" id="_x0000_s1071" type="#_x0000_t202" style="position:absolute;margin-left:18pt;margin-top:3.95pt;width:249.1pt;height:23.05pt;z-index:25207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" strokeweight="1.5pt">
                      <v:textbox>
                        <w:txbxContent>
                          <w:p w14:paraId="67F3897F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3B7BA3FD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114EF655" w14:textId="77777777" w:rsidR="009461AC" w:rsidRDefault="009461AC" w:rsidP="009461AC">
            <w:pPr>
              <w:ind w:right="274"/>
              <w:rPr>
                <w:sz w:val="12"/>
                <w:szCs w:val="12"/>
              </w:rPr>
            </w:pPr>
          </w:p>
          <w:p w14:paraId="1D4CD10E" w14:textId="77777777" w:rsidR="009461AC" w:rsidRPr="004A3CB3" w:rsidRDefault="009461AC" w:rsidP="009461AC">
            <w:pPr>
              <w:ind w:right="274"/>
              <w:rPr>
                <w:sz w:val="2"/>
                <w:szCs w:val="2"/>
              </w:rPr>
            </w:pPr>
          </w:p>
          <w:p w14:paraId="26FCC614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Print Title</w:t>
            </w:r>
          </w:p>
          <w:p w14:paraId="4A47A563" w14:textId="77777777" w:rsidR="009461AC" w:rsidRPr="0000151B" w:rsidRDefault="003831AE" w:rsidP="009461AC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3984" behindDoc="0" locked="0" layoutInCell="1" allowOverlap="1" wp14:anchorId="4E3715B6" wp14:editId="3248B6C4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48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739DD9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4E3715B6" id="_x0000_s1072" type="#_x0000_t202" style="position:absolute;margin-left:18pt;margin-top:3pt;width:249.1pt;height:23.05pt;z-index:25207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" strokeweight="1.5pt">
                      <v:textbox>
                        <w:txbxContent>
                          <w:p w14:paraId="57739DD9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39A0A2AE" w14:textId="77777777" w:rsidR="009461AC" w:rsidRDefault="009461AC" w:rsidP="009461AC">
            <w:pPr>
              <w:ind w:left="274" w:right="274"/>
              <w:rPr>
                <w:sz w:val="20"/>
                <w:szCs w:val="20"/>
              </w:rPr>
            </w:pPr>
          </w:p>
          <w:p w14:paraId="628DAD46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Member Name</w:t>
            </w:r>
          </w:p>
          <w:p w14:paraId="703D3BE1" w14:textId="77777777" w:rsidR="009461AC" w:rsidRDefault="003831AE" w:rsidP="009461AC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79104" behindDoc="0" locked="0" layoutInCell="1" allowOverlap="1" wp14:anchorId="2A985A44" wp14:editId="31CBAD1C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48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E9074B" w14:textId="77777777" w:rsidR="009461AC" w:rsidRDefault="009461AC" w:rsidP="009461AC">
                                  <w:bookmarkStart w:id="0" w:name="_GoBack"/>
                                  <w:bookmarkEnd w:id="0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985A44" id="_x0000_s1073" type="#_x0000_t202" style="position:absolute;margin-left:18pt;margin-top:5.5pt;width:249.1pt;height:23.05pt;z-index:25207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" strokeweight="1.5pt">
                      <v:textbox>
                        <w:txbxContent>
                          <w:p w14:paraId="5DE9074B" w14:textId="77777777" w:rsidR="009461AC" w:rsidRDefault="009461AC" w:rsidP="009461AC">
                            <w:bookmarkStart w:id="1" w:name="_GoBack"/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82F24B1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439F812D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592B8452" w14:textId="77777777" w:rsidR="009461AC" w:rsidRPr="007F73AE" w:rsidRDefault="009461AC" w:rsidP="009461AC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758029FC" w14:textId="77777777" w:rsidR="009461AC" w:rsidRPr="00751800" w:rsidRDefault="003831AE" w:rsidP="009461AC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71936" behindDoc="0" locked="0" layoutInCell="1" allowOverlap="1" wp14:anchorId="6DBCCCCE" wp14:editId="7F09FF88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48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CE9B7A" w14:textId="77777777" w:rsidR="009461AC" w:rsidRDefault="009461AC" w:rsidP="009461AC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6DBCCCCE" id="_x0000_s1074" type="#_x0000_t202" style="position:absolute;left:0;text-align:left;margin-left:148pt;margin-top:3.15pt;width:118.8pt;height:38.15pt;z-index:25207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" strokeweight="1.5pt">
                      <v:textbox>
                        <w:txbxContent>
                          <w:p w14:paraId="07CE9B7A" w14:textId="77777777" w:rsidR="009461AC" w:rsidRDefault="009461AC" w:rsidP="009461AC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80128" behindDoc="0" locked="0" layoutInCell="1" allowOverlap="1" wp14:anchorId="3D9CF89F" wp14:editId="49FABB1C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48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DCE23B" w14:textId="77777777" w:rsidR="009461AC" w:rsidRDefault="009461AC" w:rsidP="009461AC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3D9CF89F" id="_x0000_s1075" type="#_x0000_t202" style="position:absolute;left:0;text-align:left;margin-left:17.95pt;margin-top:3.2pt;width:118.8pt;height:38.15pt;z-index:25208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W/CKAIAAFEEAAAOAAAAZHJzL2Uyb0RvYy54bWysVNtu2zAMfR+wfxD0vtgJnD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" strokeweight="1.5pt">
                      <v:textbox>
                        <w:txbxContent>
                          <w:p w14:paraId="5ADCE23B" w14:textId="77777777" w:rsidR="009461AC" w:rsidRDefault="009461AC" w:rsidP="009461AC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0D78D79" w14:textId="77777777" w:rsidR="00147B2A" w:rsidRDefault="00147B2A" w:rsidP="00AF6B80">
            <w:pPr>
              <w:ind w:left="274" w:right="274"/>
            </w:pPr>
          </w:p>
        </w:tc>
        <w:tc>
          <w:tcPr>
            <w:tcW w:w="270" w:type="dxa"/>
          </w:tcPr>
          <w:p w14:paraId="785B4E91" w14:textId="77777777" w:rsidR="00147B2A" w:rsidRDefault="00147B2A" w:rsidP="00FA3030">
            <w:pPr>
              <w:ind w:left="274" w:right="274"/>
            </w:pPr>
          </w:p>
        </w:tc>
        <w:tc>
          <w:tcPr>
            <w:tcW w:w="5760" w:type="dxa"/>
          </w:tcPr>
          <w:p w14:paraId="61E21B4B" w14:textId="77777777" w:rsidR="009461AC" w:rsidRPr="00FA3030" w:rsidRDefault="009461AC" w:rsidP="009461AC">
            <w:pPr>
              <w:ind w:left="274" w:right="274"/>
            </w:pPr>
          </w:p>
          <w:p w14:paraId="3A3DE796" w14:textId="77777777" w:rsidR="009461AC" w:rsidRPr="009255E9" w:rsidRDefault="003831AE" w:rsidP="009461AC">
            <w:pPr>
              <w:ind w:right="274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2085248" behindDoc="0" locked="0" layoutInCell="1" allowOverlap="1" wp14:anchorId="32E908B9" wp14:editId="31007C19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6510</wp:posOffset>
                      </wp:positionV>
                      <wp:extent cx="3286125" cy="2688590"/>
                      <wp:effectExtent l="19050" t="19050" r="9525" b="0"/>
                      <wp:wrapNone/>
                      <wp:docPr id="486" name="Rectangle 4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3286125" cy="268859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01A0392C" id="Rectangle 486" o:spid="_x0000_s1026" style="position:absolute;margin-left:13.35pt;margin-top:1.3pt;width:258.75pt;height:211.7pt;z-index:25208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" filled="f" strokecolor="black [3213]" strokeweight="2.25pt">
                      <v:path arrowok="t"/>
                    </v:rect>
                  </w:pict>
                </mc:Fallback>
              </mc:AlternateContent>
            </w:r>
            <w:r w:rsidR="009461AC" w:rsidRPr="009255E9">
              <w:rPr>
                <w:b/>
                <w:noProof/>
                <w:sz w:val="32"/>
                <w:szCs w:val="32"/>
              </w:rPr>
              <w:t>CICCA</w:t>
            </w:r>
            <w:r w:rsidR="009461AC" w:rsidRPr="009255E9">
              <w:rPr>
                <w:b/>
                <w:sz w:val="32"/>
                <w:szCs w:val="32"/>
              </w:rPr>
              <w:t xml:space="preserve"> Print Label</w:t>
            </w:r>
          </w:p>
          <w:p w14:paraId="73EA2913" w14:textId="77777777" w:rsidR="009461AC" w:rsidRPr="001119FC" w:rsidRDefault="003831AE" w:rsidP="009461AC">
            <w:pPr>
              <w:ind w:right="274"/>
              <w:rPr>
                <w:sz w:val="4"/>
                <w:szCs w:val="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8320" behindDoc="0" locked="0" layoutInCell="1" allowOverlap="1" wp14:anchorId="7AA58B38" wp14:editId="3BDACFC4">
                      <wp:simplePos x="0" y="0"/>
                      <wp:positionH relativeFrom="column">
                        <wp:posOffset>1827530</wp:posOffset>
                      </wp:positionH>
                      <wp:positionV relativeFrom="paragraph">
                        <wp:posOffset>7620</wp:posOffset>
                      </wp:positionV>
                      <wp:extent cx="457200" cy="292100"/>
                      <wp:effectExtent l="0" t="0" r="0" b="0"/>
                      <wp:wrapNone/>
                      <wp:docPr id="487" name="Text Box 4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1824FA" w14:textId="77777777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7AA58B38" id="Text Box 487" o:spid="_x0000_s1076" type="#_x0000_t202" style="position:absolute;margin-left:143.9pt;margin-top:.6pt;width:36pt;height:23pt;z-index:25208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" strokeweight="1.5pt">
                      <v:textbox>
                        <w:txbxContent>
                          <w:p w14:paraId="361824FA" w14:textId="77777777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3440" behindDoc="0" locked="0" layoutInCell="1" allowOverlap="1" wp14:anchorId="546165BF" wp14:editId="37893E88">
                      <wp:simplePos x="0" y="0"/>
                      <wp:positionH relativeFrom="column">
                        <wp:posOffset>2379980</wp:posOffset>
                      </wp:positionH>
                      <wp:positionV relativeFrom="paragraph">
                        <wp:posOffset>10160</wp:posOffset>
                      </wp:positionV>
                      <wp:extent cx="457200" cy="292100"/>
                      <wp:effectExtent l="0" t="0" r="0" b="0"/>
                      <wp:wrapNone/>
                      <wp:docPr id="48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D88473" w14:textId="6A0B9CE2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6165BF" id="_x0000_s1077" type="#_x0000_t202" style="position:absolute;margin-left:187.4pt;margin-top:.8pt;width:36pt;height:23pt;z-index:25209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" strokeweight="1.5pt">
                      <v:textbox>
                        <w:txbxContent>
                          <w:p w14:paraId="1AD88473" w14:textId="6A0B9CE2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4464" behindDoc="0" locked="0" layoutInCell="1" allowOverlap="1" wp14:anchorId="2730C1B2" wp14:editId="14839EC9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10160</wp:posOffset>
                      </wp:positionV>
                      <wp:extent cx="606425" cy="292100"/>
                      <wp:effectExtent l="0" t="0" r="3175" b="0"/>
                      <wp:wrapNone/>
                      <wp:docPr id="489" name="Text Box 4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642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6DA90F" w14:textId="77777777" w:rsidR="009461AC" w:rsidRPr="00937028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2730C1B2" id="Text Box 489" o:spid="_x0000_s1078" type="#_x0000_t202" style="position:absolute;margin-left:88.9pt;margin-top:.8pt;width:47.75pt;height:23pt;z-index:25209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" strokeweight="1.5pt">
                      <v:textbox>
                        <w:txbxContent>
                          <w:p w14:paraId="526DA90F" w14:textId="77777777" w:rsidR="009461AC" w:rsidRPr="00937028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9344" behindDoc="0" locked="0" layoutInCell="1" allowOverlap="1" wp14:anchorId="186F45AF" wp14:editId="7FD11B0B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10160</wp:posOffset>
                      </wp:positionV>
                      <wp:extent cx="640080" cy="291465"/>
                      <wp:effectExtent l="0" t="0" r="7620" b="0"/>
                      <wp:wrapNone/>
                      <wp:docPr id="490" name="Text Box 4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" cy="2914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7F41B1" w14:textId="137D2339" w:rsidR="009461AC" w:rsidRPr="00937028" w:rsidRDefault="001D65FE" w:rsidP="00D5300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6F45AF" id="Text Box 490" o:spid="_x0000_s1079" type="#_x0000_t202" style="position:absolute;margin-left:17.8pt;margin-top:.8pt;width:50.4pt;height:22.95pt;z-index:25208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" strokeweight="1.5pt">
                      <v:textbox>
                        <w:txbxContent>
                          <w:p w14:paraId="707F41B1" w14:textId="137D2339" w:rsidR="009461AC" w:rsidRPr="00937028" w:rsidRDefault="001D65FE" w:rsidP="00D5300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7296" behindDoc="0" locked="0" layoutInCell="1" allowOverlap="1" wp14:anchorId="14077859" wp14:editId="7DA0B1D7">
                      <wp:simplePos x="0" y="0"/>
                      <wp:positionH relativeFrom="column">
                        <wp:posOffset>2930525</wp:posOffset>
                      </wp:positionH>
                      <wp:positionV relativeFrom="paragraph">
                        <wp:posOffset>11430</wp:posOffset>
                      </wp:positionV>
                      <wp:extent cx="457200" cy="292100"/>
                      <wp:effectExtent l="0" t="0" r="0" b="0"/>
                      <wp:wrapNone/>
                      <wp:docPr id="491" name="Text Box 4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A0251D" w14:textId="77777777" w:rsidR="009461AC" w:rsidRPr="00954AAF" w:rsidRDefault="009461AC" w:rsidP="009461A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077859" id="Text Box 491" o:spid="_x0000_s1080" type="#_x0000_t202" style="position:absolute;margin-left:230.75pt;margin-top:.9pt;width:36pt;height:23pt;z-index:25208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" strokeweight="1.5pt">
                      <v:textbox>
                        <w:txbxContent>
                          <w:p w14:paraId="1BA0251D" w14:textId="77777777" w:rsidR="009461AC" w:rsidRPr="00954AAF" w:rsidRDefault="009461AC" w:rsidP="009461A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936B7F5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433C2E29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76C3B3FB" w14:textId="77777777" w:rsidR="009461AC" w:rsidRPr="00954AAF" w:rsidRDefault="009461AC" w:rsidP="009461AC">
            <w:pPr>
              <w:ind w:right="274"/>
              <w:rPr>
                <w:sz w:val="4"/>
                <w:szCs w:val="4"/>
              </w:rPr>
            </w:pPr>
            <w:r>
              <w:rPr>
                <w:sz w:val="16"/>
                <w:szCs w:val="16"/>
              </w:rPr>
              <w:t xml:space="preserve">         </w:t>
            </w:r>
          </w:p>
          <w:p w14:paraId="4CDCA343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Spring or Fall             Category Letter    </w:t>
            </w:r>
            <w:r w:rsidR="00BD6856">
              <w:rPr>
                <w:sz w:val="16"/>
                <w:szCs w:val="16"/>
              </w:rPr>
              <w:t xml:space="preserve">   </w:t>
            </w:r>
            <w:r>
              <w:rPr>
                <w:sz w:val="16"/>
                <w:szCs w:val="16"/>
              </w:rPr>
              <w:t xml:space="preserve"> </w:t>
            </w:r>
            <w:r w:rsidR="00BD6856">
              <w:rPr>
                <w:sz w:val="16"/>
                <w:szCs w:val="16"/>
              </w:rPr>
              <w:t>Print</w:t>
            </w:r>
            <w:r>
              <w:rPr>
                <w:sz w:val="16"/>
                <w:szCs w:val="16"/>
              </w:rPr>
              <w:t xml:space="preserve">#        </w:t>
            </w:r>
            <w:r w:rsidR="00BD6856">
              <w:rPr>
                <w:sz w:val="16"/>
                <w:szCs w:val="16"/>
              </w:rPr>
              <w:t xml:space="preserve">     </w:t>
            </w:r>
            <w:r>
              <w:rPr>
                <w:sz w:val="16"/>
                <w:szCs w:val="16"/>
              </w:rPr>
              <w:t xml:space="preserve"> </w:t>
            </w:r>
            <w:r w:rsidR="00BD6856">
              <w:rPr>
                <w:sz w:val="16"/>
                <w:szCs w:val="16"/>
              </w:rPr>
              <w:t xml:space="preserve">Club #       </w:t>
            </w:r>
            <w:r>
              <w:rPr>
                <w:sz w:val="16"/>
                <w:szCs w:val="16"/>
              </w:rPr>
              <w:t xml:space="preserve"> </w:t>
            </w:r>
            <w:r w:rsidR="00BD6856">
              <w:rPr>
                <w:sz w:val="16"/>
                <w:szCs w:val="16"/>
              </w:rPr>
              <w:t>Member</w:t>
            </w:r>
            <w:r>
              <w:rPr>
                <w:sz w:val="16"/>
                <w:szCs w:val="16"/>
              </w:rPr>
              <w:t xml:space="preserve"> #        </w:t>
            </w:r>
          </w:p>
          <w:p w14:paraId="47701D94" w14:textId="77777777" w:rsidR="009461AC" w:rsidRDefault="003831AE" w:rsidP="009461AC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0368" behindDoc="0" locked="0" layoutInCell="1" allowOverlap="1" wp14:anchorId="18D37833" wp14:editId="03B6F002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50165</wp:posOffset>
                      </wp:positionV>
                      <wp:extent cx="3163570" cy="292735"/>
                      <wp:effectExtent l="0" t="0" r="0" b="0"/>
                      <wp:wrapNone/>
                      <wp:docPr id="49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1F341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8D37833" id="_x0000_s1081" type="#_x0000_t202" style="position:absolute;margin-left:18pt;margin-top:3.95pt;width:249.1pt;height:23.05pt;z-index:25209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" strokeweight="1.5pt">
                      <v:textbox>
                        <w:txbxContent>
                          <w:p w14:paraId="0161F341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332B813F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270A167E" w14:textId="77777777" w:rsidR="009461AC" w:rsidRDefault="009461AC" w:rsidP="009461AC">
            <w:pPr>
              <w:ind w:right="274"/>
              <w:rPr>
                <w:sz w:val="12"/>
                <w:szCs w:val="12"/>
              </w:rPr>
            </w:pPr>
          </w:p>
          <w:p w14:paraId="490DB9FD" w14:textId="77777777" w:rsidR="009461AC" w:rsidRPr="004A3CB3" w:rsidRDefault="009461AC" w:rsidP="009461AC">
            <w:pPr>
              <w:ind w:right="274"/>
              <w:rPr>
                <w:sz w:val="2"/>
                <w:szCs w:val="2"/>
              </w:rPr>
            </w:pPr>
          </w:p>
          <w:p w14:paraId="2EA4ED10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Print Title</w:t>
            </w:r>
          </w:p>
          <w:p w14:paraId="0827439A" w14:textId="77777777" w:rsidR="009461AC" w:rsidRPr="0000151B" w:rsidRDefault="003831AE" w:rsidP="009461AC">
            <w:pPr>
              <w:ind w:right="274"/>
              <w:rPr>
                <w:sz w:val="24"/>
                <w:szCs w:val="24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86272" behindDoc="0" locked="0" layoutInCell="1" allowOverlap="1" wp14:anchorId="1C22280A" wp14:editId="6566BAA8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38100</wp:posOffset>
                      </wp:positionV>
                      <wp:extent cx="3163570" cy="292735"/>
                      <wp:effectExtent l="0" t="0" r="0" b="0"/>
                      <wp:wrapNone/>
                      <wp:docPr id="4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1B3E39" w14:textId="77777777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C22280A" id="_x0000_s1082" type="#_x0000_t202" style="position:absolute;margin-left:18pt;margin-top:3pt;width:249.1pt;height:23.05pt;z-index:25208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" strokeweight="1.5pt">
                      <v:textbox>
                        <w:txbxContent>
                          <w:p w14:paraId="7A1B3E39" w14:textId="77777777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655914AE" w14:textId="77777777" w:rsidR="009461AC" w:rsidRDefault="009461AC" w:rsidP="009461AC">
            <w:pPr>
              <w:ind w:left="274" w:right="274"/>
              <w:rPr>
                <w:sz w:val="20"/>
                <w:szCs w:val="20"/>
              </w:rPr>
            </w:pPr>
          </w:p>
          <w:p w14:paraId="257B37B8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</w:t>
            </w:r>
            <w:r w:rsidR="009E0C77">
              <w:rPr>
                <w:sz w:val="16"/>
                <w:szCs w:val="16"/>
              </w:rPr>
              <w:t>Member Name</w:t>
            </w:r>
          </w:p>
          <w:p w14:paraId="031565E3" w14:textId="77777777" w:rsidR="009461AC" w:rsidRDefault="003831AE" w:rsidP="009461AC">
            <w:pPr>
              <w:ind w:right="274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2091392" behindDoc="0" locked="0" layoutInCell="1" allowOverlap="1" wp14:anchorId="3113B39F" wp14:editId="5BDEA683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69850</wp:posOffset>
                      </wp:positionV>
                      <wp:extent cx="3163570" cy="292735"/>
                      <wp:effectExtent l="0" t="0" r="0" b="0"/>
                      <wp:wrapNone/>
                      <wp:docPr id="4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63570" cy="2927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50B4C9" w14:textId="5A8E7134" w:rsidR="009461AC" w:rsidRDefault="009461AC" w:rsidP="009461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13B39F" id="_x0000_s1083" type="#_x0000_t202" style="position:absolute;margin-left:18pt;margin-top:5.5pt;width:249.1pt;height:23.05pt;z-index:25209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" strokeweight="1.5pt">
                      <v:textbox>
                        <w:txbxContent>
                          <w:p w14:paraId="6350B4C9" w14:textId="5A8E7134" w:rsidR="009461AC" w:rsidRDefault="009461AC" w:rsidP="009461AC"/>
                        </w:txbxContent>
                      </v:textbox>
                    </v:shape>
                  </w:pict>
                </mc:Fallback>
              </mc:AlternateContent>
            </w:r>
          </w:p>
          <w:p w14:paraId="66F27959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7F263AE6" w14:textId="77777777" w:rsidR="009461AC" w:rsidRDefault="009461AC" w:rsidP="009461AC">
            <w:pPr>
              <w:ind w:right="274"/>
              <w:rPr>
                <w:sz w:val="16"/>
                <w:szCs w:val="16"/>
              </w:rPr>
            </w:pPr>
          </w:p>
          <w:p w14:paraId="78AE8C27" w14:textId="77777777" w:rsidR="009461AC" w:rsidRPr="007F73AE" w:rsidRDefault="009461AC" w:rsidP="009461AC">
            <w:pPr>
              <w:ind w:left="274"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Club Name</w:t>
            </w:r>
          </w:p>
          <w:p w14:paraId="5B43A515" w14:textId="77777777" w:rsidR="009461AC" w:rsidRPr="00751800" w:rsidRDefault="003831AE" w:rsidP="009461AC">
            <w:pPr>
              <w:ind w:left="274" w:right="274"/>
              <w:rPr>
                <w:b/>
                <w:sz w:val="8"/>
                <w:szCs w:val="8"/>
              </w:rPr>
            </w:pP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84224" behindDoc="0" locked="0" layoutInCell="1" allowOverlap="1" wp14:anchorId="07A6E1EF" wp14:editId="28364858">
                      <wp:simplePos x="0" y="0"/>
                      <wp:positionH relativeFrom="column">
                        <wp:posOffset>1879600</wp:posOffset>
                      </wp:positionH>
                      <wp:positionV relativeFrom="paragraph">
                        <wp:posOffset>40005</wp:posOffset>
                      </wp:positionV>
                      <wp:extent cx="1508760" cy="484505"/>
                      <wp:effectExtent l="0" t="0" r="0" b="0"/>
                      <wp:wrapNone/>
                      <wp:docPr id="4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6D37F6" w14:textId="77777777" w:rsidR="009461AC" w:rsidRDefault="009461AC" w:rsidP="009461AC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54AAF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war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07A6E1EF" id="_x0000_s1084" type="#_x0000_t202" style="position:absolute;left:0;text-align:left;margin-left:148pt;margin-top:3.15pt;width:118.8pt;height:38.15pt;z-index:25208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" strokeweight="1.5pt">
                      <v:textbox>
                        <w:txbxContent>
                          <w:p w14:paraId="3A6D37F6" w14:textId="77777777" w:rsidR="009461AC" w:rsidRDefault="009461AC" w:rsidP="009461AC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54AAF">
                              <w:rPr>
                                <w:b/>
                                <w:sz w:val="24"/>
                                <w:szCs w:val="24"/>
                              </w:rPr>
                              <w:t>Aw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8"/>
                <w:szCs w:val="8"/>
              </w:rPr>
              <mc:AlternateContent>
                <mc:Choice Requires="wps">
                  <w:drawing>
                    <wp:anchor distT="0" distB="0" distL="114300" distR="114300" simplePos="0" relativeHeight="252092416" behindDoc="0" locked="0" layoutInCell="1" allowOverlap="1" wp14:anchorId="45822C7D" wp14:editId="2DF18D0E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40640</wp:posOffset>
                      </wp:positionV>
                      <wp:extent cx="1508760" cy="484505"/>
                      <wp:effectExtent l="0" t="0" r="0" b="0"/>
                      <wp:wrapNone/>
                      <wp:docPr id="4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08760" cy="4845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D76ADB" w14:textId="77777777" w:rsidR="009461AC" w:rsidRDefault="009461AC" w:rsidP="009461AC">
                                  <w:pP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Scor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45822C7D" id="_x0000_s1085" type="#_x0000_t202" style="position:absolute;left:0;text-align:left;margin-left:17.95pt;margin-top:3.2pt;width:118.8pt;height:38.15pt;z-index:25209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" strokeweight="1.5pt">
                      <v:textbox>
                        <w:txbxContent>
                          <w:p w14:paraId="67D76ADB" w14:textId="77777777" w:rsidR="009461AC" w:rsidRDefault="009461AC" w:rsidP="009461AC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Sco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D210CA4" w14:textId="77777777" w:rsidR="00147B2A" w:rsidRDefault="00147B2A" w:rsidP="00AF6B80">
            <w:pPr>
              <w:ind w:left="274" w:right="274"/>
            </w:pPr>
          </w:p>
        </w:tc>
      </w:tr>
    </w:tbl>
    <w:p w14:paraId="6F2D79FB" w14:textId="77777777" w:rsidR="00FA3030" w:rsidRPr="00FA3030" w:rsidRDefault="00FA3030" w:rsidP="00FA3030">
      <w:pPr>
        <w:ind w:left="274" w:right="274"/>
        <w:rPr>
          <w:vanish/>
        </w:rPr>
      </w:pPr>
    </w:p>
    <w:sectPr w:rsidR="00FA3030" w:rsidRPr="00FA3030" w:rsidSect="00FA3030">
      <w:type w:val="continuous"/>
      <w:pgSz w:w="12240" w:h="15840"/>
      <w:pgMar w:top="720" w:right="224" w:bottom="0" w:left="224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tDAzMTY2MTE0MjRQ0lEKTi0uzszPAykwqgUAnIUVsiwAAAA="/>
  </w:docVars>
  <w:rsids>
    <w:rsidRoot w:val="00FA3030"/>
    <w:rsid w:val="0000151B"/>
    <w:rsid w:val="00006437"/>
    <w:rsid w:val="00031F37"/>
    <w:rsid w:val="0007210A"/>
    <w:rsid w:val="000A3CCE"/>
    <w:rsid w:val="000C0D76"/>
    <w:rsid w:val="001134E0"/>
    <w:rsid w:val="00133F3B"/>
    <w:rsid w:val="00147B2A"/>
    <w:rsid w:val="001D65FE"/>
    <w:rsid w:val="001E3A07"/>
    <w:rsid w:val="00251A3C"/>
    <w:rsid w:val="00251A72"/>
    <w:rsid w:val="00275059"/>
    <w:rsid w:val="002B57A8"/>
    <w:rsid w:val="00310E97"/>
    <w:rsid w:val="003831AE"/>
    <w:rsid w:val="003860F8"/>
    <w:rsid w:val="003A0938"/>
    <w:rsid w:val="004455C7"/>
    <w:rsid w:val="00484963"/>
    <w:rsid w:val="004A3CB3"/>
    <w:rsid w:val="004E1B72"/>
    <w:rsid w:val="004F0031"/>
    <w:rsid w:val="004F0EA8"/>
    <w:rsid w:val="004F7A02"/>
    <w:rsid w:val="00587499"/>
    <w:rsid w:val="005B1FAA"/>
    <w:rsid w:val="00692EE5"/>
    <w:rsid w:val="00751800"/>
    <w:rsid w:val="00786301"/>
    <w:rsid w:val="007D69FF"/>
    <w:rsid w:val="007D6E6F"/>
    <w:rsid w:val="007E291F"/>
    <w:rsid w:val="007F73AE"/>
    <w:rsid w:val="008048C6"/>
    <w:rsid w:val="00835150"/>
    <w:rsid w:val="008B46A1"/>
    <w:rsid w:val="008C352C"/>
    <w:rsid w:val="008F3D6D"/>
    <w:rsid w:val="008F59EC"/>
    <w:rsid w:val="009255E9"/>
    <w:rsid w:val="00937028"/>
    <w:rsid w:val="009461AC"/>
    <w:rsid w:val="00954AAF"/>
    <w:rsid w:val="00983E4E"/>
    <w:rsid w:val="009E0C77"/>
    <w:rsid w:val="00A03545"/>
    <w:rsid w:val="00AB1648"/>
    <w:rsid w:val="00AC1B7B"/>
    <w:rsid w:val="00AF6B80"/>
    <w:rsid w:val="00BD6856"/>
    <w:rsid w:val="00CD1391"/>
    <w:rsid w:val="00D117CB"/>
    <w:rsid w:val="00D1357A"/>
    <w:rsid w:val="00D46DDA"/>
    <w:rsid w:val="00D53000"/>
    <w:rsid w:val="00D64D45"/>
    <w:rsid w:val="00D7486C"/>
    <w:rsid w:val="00DD5EC1"/>
    <w:rsid w:val="00E54EF6"/>
    <w:rsid w:val="00F9660A"/>
    <w:rsid w:val="00FA3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20AA7"/>
  <w15:docId w15:val="{79694E87-E2C8-4D5B-AC57-CA33A56D8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0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3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55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5C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1332</Characters>
  <Application>Microsoft Office Word</Application>
  <DocSecurity>0</DocSecurity>
  <Lines>66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Terry Stoa</cp:lastModifiedBy>
  <cp:revision>3</cp:revision>
  <cp:lastPrinted>2019-10-02T19:39:00Z</cp:lastPrinted>
  <dcterms:created xsi:type="dcterms:W3CDTF">2022-09-03T20:32:00Z</dcterms:created>
  <dcterms:modified xsi:type="dcterms:W3CDTF">2022-09-03T20:33:00Z</dcterms:modified>
</cp:coreProperties>
</file>